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2BDFD" w14:textId="77777777" w:rsidR="006E2B66" w:rsidRDefault="006E2B66" w:rsidP="00CC66BB">
      <w:pPr>
        <w:spacing w:after="0" w:line="240" w:lineRule="auto"/>
        <w:jc w:val="both"/>
        <w:rPr>
          <w:b/>
          <w:bCs/>
          <w:sz w:val="24"/>
          <w:szCs w:val="24"/>
          <w:u w:val="single"/>
        </w:rPr>
      </w:pPr>
    </w:p>
    <w:p w14:paraId="0F9984FC" w14:textId="2334530C" w:rsidR="00E74E58" w:rsidRPr="002374E9" w:rsidRDefault="00E74E58" w:rsidP="00CC66BB">
      <w:pPr>
        <w:spacing w:after="0" w:line="240" w:lineRule="auto"/>
        <w:jc w:val="both"/>
        <w:rPr>
          <w:b/>
          <w:bCs/>
          <w:sz w:val="24"/>
          <w:szCs w:val="24"/>
          <w:u w:val="single"/>
        </w:rPr>
      </w:pPr>
      <w:r w:rsidRPr="002374E9">
        <w:rPr>
          <w:b/>
          <w:bCs/>
          <w:sz w:val="24"/>
          <w:szCs w:val="24"/>
          <w:u w:val="single"/>
        </w:rPr>
        <w:t>Answer 1</w:t>
      </w:r>
      <w:r w:rsidR="000B0C52" w:rsidRPr="002374E9">
        <w:rPr>
          <w:b/>
          <w:bCs/>
          <w:sz w:val="24"/>
          <w:szCs w:val="24"/>
          <w:u w:val="single"/>
        </w:rPr>
        <w:t>:</w:t>
      </w:r>
    </w:p>
    <w:p w14:paraId="4A0D20E2" w14:textId="050A3AF9" w:rsidR="00D81BA8" w:rsidRDefault="000377FA" w:rsidP="00CC66BB">
      <w:pPr>
        <w:pStyle w:val="Default"/>
        <w:jc w:val="both"/>
      </w:pPr>
      <w:r w:rsidRPr="000377FA">
        <w:t xml:space="preserve">Electricity is the most essential and elementary component which every circuitry requires </w:t>
      </w:r>
      <w:proofErr w:type="gramStart"/>
      <w:r w:rsidRPr="000377FA">
        <w:t>in order to</w:t>
      </w:r>
      <w:proofErr w:type="gramEnd"/>
      <w:r w:rsidRPr="000377FA">
        <w:t xml:space="preserve"> function. Hardly there is any device that would function in the absence of electricity. </w:t>
      </w:r>
      <w:r w:rsidR="00E71710" w:rsidRPr="000377FA">
        <w:t>So,</w:t>
      </w:r>
      <w:r w:rsidRPr="000377FA">
        <w:t xml:space="preserve"> the electricity is </w:t>
      </w:r>
      <w:r w:rsidR="00D81BA8" w:rsidRPr="000377FA">
        <w:t>utilized</w:t>
      </w:r>
      <w:r w:rsidRPr="000377FA">
        <w:t xml:space="preserve"> to accomplish the job, and the bulk of it is transformed into helpful task, however it </w:t>
      </w:r>
      <w:proofErr w:type="gramStart"/>
      <w:r w:rsidRPr="000377FA">
        <w:t>isn't</w:t>
      </w:r>
      <w:proofErr w:type="gramEnd"/>
      <w:r w:rsidRPr="000377FA">
        <w:t xml:space="preserve"> always turned onto beneficial action, and certain electricity is compromised or squandered, and this is referred to as electricity breakdown. In CMOS, the situation is the similar.</w:t>
      </w:r>
      <w:r w:rsidR="00D67F6B" w:rsidRPr="002374E9">
        <w:t xml:space="preserve"> There are multiple sources from where the power </w:t>
      </w:r>
      <w:proofErr w:type="gramStart"/>
      <w:r w:rsidR="00D67F6B" w:rsidRPr="002374E9">
        <w:t>gets wasted</w:t>
      </w:r>
      <w:proofErr w:type="gramEnd"/>
      <w:r w:rsidR="00D67F6B" w:rsidRPr="002374E9">
        <w:t xml:space="preserve"> </w:t>
      </w:r>
      <w:r w:rsidR="00D81BA8">
        <w:t xml:space="preserve">like </w:t>
      </w:r>
      <w:r w:rsidR="00D67F6B" w:rsidRPr="002374E9">
        <w:t>Dynamic</w:t>
      </w:r>
      <w:r w:rsidR="00D81BA8">
        <w:t xml:space="preserve">, </w:t>
      </w:r>
      <w:r w:rsidR="00D67F6B" w:rsidRPr="002374E9">
        <w:t xml:space="preserve">Static </w:t>
      </w:r>
      <w:r w:rsidR="00D81BA8">
        <w:t>and</w:t>
      </w:r>
      <w:r w:rsidR="00D67F6B" w:rsidRPr="002374E9">
        <w:t xml:space="preserve"> Short Circuit Power Dissipation</w:t>
      </w:r>
      <w:r w:rsidR="00D81BA8">
        <w:t>.</w:t>
      </w:r>
    </w:p>
    <w:p w14:paraId="35BBB51F" w14:textId="66EA6AB9" w:rsidR="00D67F6B" w:rsidRPr="002374E9" w:rsidRDefault="00093A3D" w:rsidP="00CC66BB">
      <w:pPr>
        <w:pStyle w:val="Default"/>
        <w:jc w:val="both"/>
      </w:pPr>
      <w:r>
        <w:t xml:space="preserve">Since it has a starting point or basis of electricity depreciation, each element of the electricity listed previously has an explanation associated with it. When we discuss regarding dynamic electricity, </w:t>
      </w:r>
      <w:proofErr w:type="gramStart"/>
      <w:r>
        <w:t>we're</w:t>
      </w:r>
      <w:proofErr w:type="gramEnd"/>
      <w:r>
        <w:t xml:space="preserve"> talking regarding the energy wasted during the capacitor's shifting operations and the capacitance associated inside the circuitry. Capacitors must </w:t>
      </w:r>
      <w:proofErr w:type="gramStart"/>
      <w:r>
        <w:t>be loaded</w:t>
      </w:r>
      <w:proofErr w:type="gramEnd"/>
      <w:r>
        <w:t xml:space="preserve"> with energy and unloaded regularly, for which electricity is required. However, electricity is squandered within the changeover portion of the electricity shift, and because of which the energy or electricity is the dynamic electricity which is expended in this transient period</w:t>
      </w:r>
      <w:proofErr w:type="gramStart"/>
      <w:r>
        <w:t xml:space="preserve">. </w:t>
      </w:r>
      <w:r w:rsidR="00D67F6B" w:rsidRPr="002374E9">
        <w:t xml:space="preserve"> </w:t>
      </w:r>
      <w:proofErr w:type="gramEnd"/>
    </w:p>
    <w:p w14:paraId="5494B024" w14:textId="4F31EC37" w:rsidR="000B0C52" w:rsidRPr="002374E9" w:rsidRDefault="001D483A" w:rsidP="00CC66BB">
      <w:pPr>
        <w:spacing w:after="0" w:line="240" w:lineRule="auto"/>
        <w:jc w:val="both"/>
        <w:rPr>
          <w:sz w:val="24"/>
          <w:szCs w:val="24"/>
        </w:rPr>
      </w:pPr>
      <w:r>
        <w:rPr>
          <w:sz w:val="24"/>
          <w:szCs w:val="24"/>
        </w:rPr>
        <w:t xml:space="preserve">Now </w:t>
      </w:r>
      <w:r w:rsidR="00E71710">
        <w:rPr>
          <w:sz w:val="24"/>
          <w:szCs w:val="24"/>
        </w:rPr>
        <w:t>there’s</w:t>
      </w:r>
      <w:r>
        <w:rPr>
          <w:sz w:val="24"/>
          <w:szCs w:val="24"/>
        </w:rPr>
        <w:t xml:space="preserve"> static electricity, </w:t>
      </w:r>
      <w:r w:rsidR="00E71710">
        <w:rPr>
          <w:sz w:val="24"/>
          <w:szCs w:val="24"/>
        </w:rPr>
        <w:t>which</w:t>
      </w:r>
      <w:r>
        <w:rPr>
          <w:sz w:val="24"/>
          <w:szCs w:val="24"/>
        </w:rPr>
        <w:t xml:space="preserve"> </w:t>
      </w:r>
      <w:proofErr w:type="gramStart"/>
      <w:r>
        <w:rPr>
          <w:sz w:val="24"/>
          <w:szCs w:val="24"/>
        </w:rPr>
        <w:t>is caused</w:t>
      </w:r>
      <w:proofErr w:type="gramEnd"/>
      <w:r>
        <w:rPr>
          <w:sz w:val="24"/>
          <w:szCs w:val="24"/>
        </w:rPr>
        <w:t xml:space="preserve"> by the electricity losses linked to transistors, </w:t>
      </w:r>
      <w:r w:rsidR="00E71710">
        <w:rPr>
          <w:sz w:val="24"/>
          <w:szCs w:val="24"/>
        </w:rPr>
        <w:t>which</w:t>
      </w:r>
      <w:r>
        <w:rPr>
          <w:sz w:val="24"/>
          <w:szCs w:val="24"/>
        </w:rPr>
        <w:t xml:space="preserve"> is there despite when those are neither being used or in an excited phase because certain electricity is constantly passing through devices, and this is the leaking electricity which causes the Static Electricity Loss. There is indeed a short circuit element of electricity as well, however it just runs for a limited </w:t>
      </w:r>
      <w:proofErr w:type="gramStart"/>
      <w:r>
        <w:rPr>
          <w:sz w:val="24"/>
          <w:szCs w:val="24"/>
        </w:rPr>
        <w:t>period of time</w:t>
      </w:r>
      <w:proofErr w:type="gramEnd"/>
      <w:r>
        <w:rPr>
          <w:sz w:val="24"/>
          <w:szCs w:val="24"/>
        </w:rPr>
        <w:t xml:space="preserve"> whenever all the pull up and </w:t>
      </w:r>
      <w:r w:rsidR="00E71710">
        <w:rPr>
          <w:sz w:val="24"/>
          <w:szCs w:val="24"/>
        </w:rPr>
        <w:t>pull-down</w:t>
      </w:r>
      <w:r>
        <w:rPr>
          <w:sz w:val="24"/>
          <w:szCs w:val="24"/>
        </w:rPr>
        <w:t xml:space="preserve"> transistors are active. During that period, a clear channel </w:t>
      </w:r>
      <w:proofErr w:type="gramStart"/>
      <w:r>
        <w:rPr>
          <w:sz w:val="24"/>
          <w:szCs w:val="24"/>
        </w:rPr>
        <w:t xml:space="preserve">is </w:t>
      </w:r>
      <w:r w:rsidR="00E71710">
        <w:rPr>
          <w:sz w:val="24"/>
          <w:szCs w:val="24"/>
        </w:rPr>
        <w:t>built</w:t>
      </w:r>
      <w:proofErr w:type="gramEnd"/>
      <w:r w:rsidR="00E71710">
        <w:rPr>
          <w:sz w:val="24"/>
          <w:szCs w:val="24"/>
        </w:rPr>
        <w:t>,</w:t>
      </w:r>
      <w:r>
        <w:rPr>
          <w:sz w:val="24"/>
          <w:szCs w:val="24"/>
        </w:rPr>
        <w:t xml:space="preserve"> and electricity runs through it, which is referred to as Short Circuit Electricity. </w:t>
      </w:r>
    </w:p>
    <w:p w14:paraId="6C1D591C" w14:textId="77777777" w:rsidR="006E2B66" w:rsidRDefault="006E2B66" w:rsidP="00CC66BB">
      <w:pPr>
        <w:spacing w:after="0" w:line="240" w:lineRule="auto"/>
        <w:jc w:val="both"/>
        <w:rPr>
          <w:b/>
          <w:bCs/>
          <w:sz w:val="24"/>
          <w:szCs w:val="24"/>
          <w:u w:val="single"/>
        </w:rPr>
      </w:pPr>
    </w:p>
    <w:p w14:paraId="7C5E90E0" w14:textId="4C1F6974" w:rsidR="00D67F6B" w:rsidRPr="002374E9" w:rsidRDefault="00D67F6B" w:rsidP="00CC66BB">
      <w:pPr>
        <w:spacing w:after="0" w:line="240" w:lineRule="auto"/>
        <w:jc w:val="both"/>
        <w:rPr>
          <w:b/>
          <w:bCs/>
          <w:sz w:val="24"/>
          <w:szCs w:val="24"/>
          <w:u w:val="single"/>
        </w:rPr>
      </w:pPr>
      <w:r w:rsidRPr="002374E9">
        <w:rPr>
          <w:b/>
          <w:bCs/>
          <w:sz w:val="24"/>
          <w:szCs w:val="24"/>
          <w:u w:val="single"/>
        </w:rPr>
        <w:t>Answer 2:</w:t>
      </w:r>
    </w:p>
    <w:p w14:paraId="1250AFFD" w14:textId="08C4846A" w:rsidR="00D67F6B" w:rsidRPr="002374E9" w:rsidRDefault="00E04454" w:rsidP="00CC66BB">
      <w:pPr>
        <w:spacing w:after="0" w:line="240" w:lineRule="auto"/>
        <w:jc w:val="both"/>
        <w:rPr>
          <w:sz w:val="24"/>
          <w:szCs w:val="24"/>
        </w:rPr>
      </w:pPr>
      <w:r>
        <w:rPr>
          <w:sz w:val="24"/>
          <w:szCs w:val="24"/>
        </w:rPr>
        <w:t xml:space="preserve">Each element of the structure uses electricity for its basic activities, and each piece has a certain electricity capturing abilities. Nobody can really exceed the said electricity gathering abilities or knock the said threshold since electricity limits must be abided, and power threshold violations imply that unjustified power is passing through the element in comparison to the marginal scoring of the element, </w:t>
      </w:r>
      <w:proofErr w:type="gramStart"/>
      <w:r>
        <w:rPr>
          <w:sz w:val="24"/>
          <w:szCs w:val="24"/>
        </w:rPr>
        <w:t>and also</w:t>
      </w:r>
      <w:proofErr w:type="gramEnd"/>
      <w:r>
        <w:rPr>
          <w:sz w:val="24"/>
          <w:szCs w:val="24"/>
        </w:rPr>
        <w:t xml:space="preserve"> because extreme power harm the elements.</w:t>
      </w:r>
      <w:r w:rsidR="007A3754" w:rsidRPr="002374E9">
        <w:rPr>
          <w:sz w:val="24"/>
          <w:szCs w:val="24"/>
        </w:rPr>
        <w:t xml:space="preserve"> </w:t>
      </w:r>
      <w:r>
        <w:rPr>
          <w:sz w:val="24"/>
          <w:szCs w:val="24"/>
        </w:rPr>
        <w:t xml:space="preserve">Power conscious computer technology focuses on designs which need the smallest amount of electricity or the smallest amount of power to operate, since it has </w:t>
      </w:r>
      <w:proofErr w:type="gramStart"/>
      <w:r>
        <w:rPr>
          <w:sz w:val="24"/>
          <w:szCs w:val="24"/>
        </w:rPr>
        <w:t>several</w:t>
      </w:r>
      <w:proofErr w:type="gramEnd"/>
      <w:r>
        <w:rPr>
          <w:sz w:val="24"/>
          <w:szCs w:val="24"/>
        </w:rPr>
        <w:t xml:space="preserve"> </w:t>
      </w:r>
      <w:r w:rsidR="00E71710">
        <w:rPr>
          <w:sz w:val="24"/>
          <w:szCs w:val="24"/>
        </w:rPr>
        <w:t>benefits,</w:t>
      </w:r>
      <w:r>
        <w:rPr>
          <w:sz w:val="24"/>
          <w:szCs w:val="24"/>
        </w:rPr>
        <w:t xml:space="preserve"> including reducing the length of both the element or framework, lowering the energy ratings, lowering the expense, and etc. As a result, power or thermally mindful processing is critical. </w:t>
      </w:r>
    </w:p>
    <w:p w14:paraId="70E29280" w14:textId="77777777" w:rsidR="006E2B66" w:rsidRDefault="006E2B66" w:rsidP="00CC66BB">
      <w:pPr>
        <w:spacing w:after="0" w:line="240" w:lineRule="auto"/>
        <w:jc w:val="both"/>
        <w:rPr>
          <w:b/>
          <w:bCs/>
          <w:sz w:val="24"/>
          <w:szCs w:val="24"/>
          <w:u w:val="single"/>
        </w:rPr>
      </w:pPr>
    </w:p>
    <w:p w14:paraId="55224201" w14:textId="3CF07C6F" w:rsidR="007A3754" w:rsidRPr="002374E9" w:rsidRDefault="007A3754" w:rsidP="00CC66BB">
      <w:pPr>
        <w:spacing w:after="0" w:line="240" w:lineRule="auto"/>
        <w:jc w:val="both"/>
        <w:rPr>
          <w:b/>
          <w:bCs/>
          <w:sz w:val="24"/>
          <w:szCs w:val="24"/>
          <w:u w:val="single"/>
        </w:rPr>
      </w:pPr>
      <w:r w:rsidRPr="002374E9">
        <w:rPr>
          <w:b/>
          <w:bCs/>
          <w:sz w:val="24"/>
          <w:szCs w:val="24"/>
          <w:u w:val="single"/>
        </w:rPr>
        <w:t>Answer 3:</w:t>
      </w:r>
    </w:p>
    <w:p w14:paraId="4EA0E138" w14:textId="28CC0EF3" w:rsidR="007A3754" w:rsidRPr="002374E9" w:rsidRDefault="00400C1B" w:rsidP="00CC66BB">
      <w:pPr>
        <w:spacing w:after="0" w:line="240" w:lineRule="auto"/>
        <w:jc w:val="both"/>
        <w:rPr>
          <w:sz w:val="24"/>
          <w:szCs w:val="24"/>
        </w:rPr>
      </w:pPr>
      <w:r>
        <w:rPr>
          <w:sz w:val="24"/>
          <w:szCs w:val="24"/>
        </w:rPr>
        <w:t xml:space="preserve">A lone microprocessor contains several limitations, such as the capacity to </w:t>
      </w:r>
      <w:proofErr w:type="gramStart"/>
      <w:r>
        <w:rPr>
          <w:sz w:val="24"/>
          <w:szCs w:val="24"/>
        </w:rPr>
        <w:t>handle</w:t>
      </w:r>
      <w:proofErr w:type="gramEnd"/>
      <w:r>
        <w:rPr>
          <w:sz w:val="24"/>
          <w:szCs w:val="24"/>
        </w:rPr>
        <w:t xml:space="preserve"> a certain set of commands at a moment, the inability to do distributed computation, and the capabilities necessary for its functioning, to name a few. In summary, it could not execute commands further than defined range. In today's environment, computing must be quick, computation period must be short, and </w:t>
      </w:r>
      <w:proofErr w:type="gramStart"/>
      <w:r>
        <w:rPr>
          <w:sz w:val="24"/>
          <w:szCs w:val="24"/>
        </w:rPr>
        <w:t>numerous</w:t>
      </w:r>
      <w:proofErr w:type="gramEnd"/>
      <w:r>
        <w:rPr>
          <w:sz w:val="24"/>
          <w:szCs w:val="24"/>
        </w:rPr>
        <w:t xml:space="preserve"> commands must be processed simultaneously to decrease computing duration, minimize computational complexity, and improve operating productivity and effectiveness.</w:t>
      </w:r>
      <w:r w:rsidR="009D46FE" w:rsidRPr="002374E9">
        <w:rPr>
          <w:sz w:val="24"/>
          <w:szCs w:val="24"/>
        </w:rPr>
        <w:t xml:space="preserve"> </w:t>
      </w:r>
      <w:r>
        <w:rPr>
          <w:sz w:val="24"/>
          <w:szCs w:val="24"/>
        </w:rPr>
        <w:t xml:space="preserve">Multiple cores technology could satisfy </w:t>
      </w:r>
      <w:proofErr w:type="gramStart"/>
      <w:r>
        <w:rPr>
          <w:sz w:val="24"/>
          <w:szCs w:val="24"/>
        </w:rPr>
        <w:t>all of</w:t>
      </w:r>
      <w:proofErr w:type="gramEnd"/>
      <w:r>
        <w:rPr>
          <w:sz w:val="24"/>
          <w:szCs w:val="24"/>
        </w:rPr>
        <w:t xml:space="preserve"> those requirements since it can function on multiple groups of commands at the same moment and analyze a substantial </w:t>
      </w:r>
      <w:r>
        <w:rPr>
          <w:sz w:val="24"/>
          <w:szCs w:val="24"/>
        </w:rPr>
        <w:lastRenderedPageBreak/>
        <w:t xml:space="preserve">percentage of code lines in tandem, which improves productivity and effectiveness while significantly reducing actual computation cost. </w:t>
      </w:r>
    </w:p>
    <w:p w14:paraId="11838CC4" w14:textId="77777777" w:rsidR="006E2B66" w:rsidRDefault="006E2B66" w:rsidP="00CC66BB">
      <w:pPr>
        <w:spacing w:after="0" w:line="240" w:lineRule="auto"/>
        <w:jc w:val="both"/>
        <w:rPr>
          <w:b/>
          <w:bCs/>
          <w:sz w:val="24"/>
          <w:szCs w:val="24"/>
          <w:u w:val="single"/>
        </w:rPr>
      </w:pPr>
    </w:p>
    <w:p w14:paraId="36230188" w14:textId="3F1B3315" w:rsidR="009D46FE" w:rsidRPr="002374E9" w:rsidRDefault="009D46FE" w:rsidP="00CC66BB">
      <w:pPr>
        <w:spacing w:after="0" w:line="240" w:lineRule="auto"/>
        <w:jc w:val="both"/>
        <w:rPr>
          <w:b/>
          <w:bCs/>
          <w:sz w:val="24"/>
          <w:szCs w:val="24"/>
          <w:u w:val="single"/>
        </w:rPr>
      </w:pPr>
      <w:r w:rsidRPr="002374E9">
        <w:rPr>
          <w:b/>
          <w:bCs/>
          <w:sz w:val="24"/>
          <w:szCs w:val="24"/>
          <w:u w:val="single"/>
        </w:rPr>
        <w:t>Answer 4:</w:t>
      </w:r>
    </w:p>
    <w:p w14:paraId="2B3A3D1F" w14:textId="0227BCC1" w:rsidR="009D46FE" w:rsidRPr="002374E9" w:rsidRDefault="00CA3903" w:rsidP="00CC66BB">
      <w:pPr>
        <w:spacing w:after="0" w:line="240" w:lineRule="auto"/>
        <w:jc w:val="both"/>
        <w:rPr>
          <w:sz w:val="24"/>
          <w:szCs w:val="24"/>
        </w:rPr>
      </w:pPr>
      <w:r>
        <w:rPr>
          <w:sz w:val="24"/>
          <w:szCs w:val="24"/>
        </w:rPr>
        <w:t xml:space="preserve">Every </w:t>
      </w:r>
      <w:r w:rsidR="00E71710">
        <w:rPr>
          <w:sz w:val="24"/>
          <w:szCs w:val="24"/>
        </w:rPr>
        <w:t>program</w:t>
      </w:r>
      <w:r>
        <w:rPr>
          <w:sz w:val="24"/>
          <w:szCs w:val="24"/>
        </w:rPr>
        <w:t xml:space="preserve"> already includes a number of different tasks and </w:t>
      </w:r>
      <w:proofErr w:type="gramStart"/>
      <w:r>
        <w:rPr>
          <w:sz w:val="24"/>
          <w:szCs w:val="24"/>
        </w:rPr>
        <w:t>a group of events</w:t>
      </w:r>
      <w:proofErr w:type="gramEnd"/>
      <w:r>
        <w:rPr>
          <w:sz w:val="24"/>
          <w:szCs w:val="24"/>
        </w:rPr>
        <w:t xml:space="preserve"> which must be evaluated when it is being processed. The amount of code groups which must be </w:t>
      </w:r>
      <w:proofErr w:type="gramStart"/>
      <w:r>
        <w:rPr>
          <w:sz w:val="24"/>
          <w:szCs w:val="24"/>
        </w:rPr>
        <w:t>handled</w:t>
      </w:r>
      <w:proofErr w:type="gramEnd"/>
      <w:r>
        <w:rPr>
          <w:sz w:val="24"/>
          <w:szCs w:val="24"/>
        </w:rPr>
        <w:t xml:space="preserve"> is </w:t>
      </w:r>
      <w:r w:rsidR="00E71710">
        <w:rPr>
          <w:sz w:val="24"/>
          <w:szCs w:val="24"/>
        </w:rPr>
        <w:t>enormous and</w:t>
      </w:r>
      <w:r>
        <w:rPr>
          <w:sz w:val="24"/>
          <w:szCs w:val="24"/>
        </w:rPr>
        <w:t xml:space="preserve"> processing such groups of commands requires a long duration. As a result, capabilities are frequently squandered. This is where the idea of parallelism </w:t>
      </w:r>
      <w:proofErr w:type="gramStart"/>
      <w:r>
        <w:rPr>
          <w:sz w:val="24"/>
          <w:szCs w:val="24"/>
        </w:rPr>
        <w:t>enters in</w:t>
      </w:r>
      <w:proofErr w:type="gramEnd"/>
      <w:r>
        <w:rPr>
          <w:sz w:val="24"/>
          <w:szCs w:val="24"/>
        </w:rPr>
        <w:t xml:space="preserve">. It is a notion where many operation sequences are </w:t>
      </w:r>
      <w:proofErr w:type="gramStart"/>
      <w:r>
        <w:rPr>
          <w:sz w:val="24"/>
          <w:szCs w:val="24"/>
        </w:rPr>
        <w:t>handled</w:t>
      </w:r>
      <w:proofErr w:type="gramEnd"/>
      <w:r>
        <w:rPr>
          <w:sz w:val="24"/>
          <w:szCs w:val="24"/>
        </w:rPr>
        <w:t xml:space="preserve"> or analyzed at the same time, and such instruction streams thus are run and treated in tandem will have to utilize common storage and assets, </w:t>
      </w:r>
      <w:r w:rsidR="00E71710">
        <w:rPr>
          <w:sz w:val="24"/>
          <w:szCs w:val="24"/>
        </w:rPr>
        <w:t>which</w:t>
      </w:r>
      <w:r>
        <w:rPr>
          <w:sz w:val="24"/>
          <w:szCs w:val="24"/>
        </w:rPr>
        <w:t xml:space="preserve"> causes a number of issues.</w:t>
      </w:r>
      <w:r w:rsidR="004959AA" w:rsidRPr="002374E9">
        <w:rPr>
          <w:sz w:val="24"/>
          <w:szCs w:val="24"/>
        </w:rPr>
        <w:t xml:space="preserve"> </w:t>
      </w:r>
      <w:r w:rsidR="00EF46A3">
        <w:rPr>
          <w:sz w:val="24"/>
          <w:szCs w:val="24"/>
        </w:rPr>
        <w:t xml:space="preserve">Amdahl created a law known as Amdahl's law, </w:t>
      </w:r>
      <w:r w:rsidR="00E71710">
        <w:rPr>
          <w:sz w:val="24"/>
          <w:szCs w:val="24"/>
        </w:rPr>
        <w:t>which</w:t>
      </w:r>
      <w:r w:rsidR="00EF46A3">
        <w:rPr>
          <w:sz w:val="24"/>
          <w:szCs w:val="24"/>
        </w:rPr>
        <w:t xml:space="preserve"> restricts the use of parallelism as well as the extent to that notion may </w:t>
      </w:r>
      <w:proofErr w:type="gramStart"/>
      <w:r w:rsidR="00EF46A3">
        <w:rPr>
          <w:sz w:val="24"/>
          <w:szCs w:val="24"/>
        </w:rPr>
        <w:t>be used</w:t>
      </w:r>
      <w:proofErr w:type="gramEnd"/>
      <w:r w:rsidR="00EF46A3">
        <w:rPr>
          <w:sz w:val="24"/>
          <w:szCs w:val="24"/>
        </w:rPr>
        <w:t xml:space="preserve"> without degrading the device entire efficiency. It </w:t>
      </w:r>
      <w:proofErr w:type="gramStart"/>
      <w:r w:rsidR="00EF46A3">
        <w:rPr>
          <w:sz w:val="24"/>
          <w:szCs w:val="24"/>
        </w:rPr>
        <w:t>mainly concerned</w:t>
      </w:r>
      <w:proofErr w:type="gramEnd"/>
      <w:r w:rsidR="00EF46A3">
        <w:rPr>
          <w:sz w:val="24"/>
          <w:szCs w:val="24"/>
        </w:rPr>
        <w:t xml:space="preserve"> how considerably efficiency could be improved in the platform by concentrating on either element which requires enhancement, as well as the utmost extent whereby any architectural change in the platform may be achieved.</w:t>
      </w:r>
    </w:p>
    <w:p w14:paraId="0B0277E9" w14:textId="77777777" w:rsidR="006E2B66" w:rsidRDefault="006E2B66" w:rsidP="00CC66BB">
      <w:pPr>
        <w:spacing w:after="0" w:line="240" w:lineRule="auto"/>
        <w:jc w:val="both"/>
        <w:rPr>
          <w:b/>
          <w:bCs/>
          <w:sz w:val="24"/>
          <w:szCs w:val="24"/>
          <w:u w:val="single"/>
        </w:rPr>
      </w:pPr>
    </w:p>
    <w:p w14:paraId="2297DAE2" w14:textId="7EBBF066" w:rsidR="004959AA" w:rsidRPr="002374E9" w:rsidRDefault="004959AA" w:rsidP="00CC66BB">
      <w:pPr>
        <w:spacing w:after="0" w:line="240" w:lineRule="auto"/>
        <w:jc w:val="both"/>
        <w:rPr>
          <w:b/>
          <w:bCs/>
          <w:sz w:val="24"/>
          <w:szCs w:val="24"/>
          <w:u w:val="single"/>
        </w:rPr>
      </w:pPr>
      <w:r w:rsidRPr="002374E9">
        <w:rPr>
          <w:b/>
          <w:bCs/>
          <w:sz w:val="24"/>
          <w:szCs w:val="24"/>
          <w:u w:val="single"/>
        </w:rPr>
        <w:t>Answer 5:</w:t>
      </w:r>
    </w:p>
    <w:p w14:paraId="1F48DFD3" w14:textId="4AB4BFB6" w:rsidR="001B0C6E" w:rsidRPr="002374E9" w:rsidRDefault="000443A6" w:rsidP="00CC66BB">
      <w:pPr>
        <w:pStyle w:val="Default"/>
        <w:jc w:val="both"/>
        <w:rPr>
          <w:color w:val="auto"/>
        </w:rPr>
      </w:pPr>
      <w:r>
        <w:t xml:space="preserve">IC stands for integrated circuit design, and each circuit has transistors. Each transistor contains </w:t>
      </w:r>
      <w:proofErr w:type="gramStart"/>
      <w:r>
        <w:t>numerous</w:t>
      </w:r>
      <w:proofErr w:type="gramEnd"/>
      <w:r>
        <w:t xml:space="preserve"> logic gates, which are the transistors' underlying components. Each process may have </w:t>
      </w:r>
      <w:proofErr w:type="gramStart"/>
      <w:r>
        <w:t>several</w:t>
      </w:r>
      <w:proofErr w:type="gramEnd"/>
      <w:r>
        <w:t xml:space="preserve"> logic gates, and each function requires appropriate logical gates to complete. Numerous logic gates and combinations of logic gates nowadays are available to </w:t>
      </w:r>
      <w:proofErr w:type="gramStart"/>
      <w:r>
        <w:t>handle</w:t>
      </w:r>
      <w:proofErr w:type="gramEnd"/>
      <w:r>
        <w:t xml:space="preserve"> any function. </w:t>
      </w:r>
      <w:r w:rsidR="00E61464">
        <w:rPr>
          <w:color w:val="auto"/>
        </w:rPr>
        <w:t xml:space="preserve">In existing system, there is a separate netlist of logical gates, however all are arbitrary and therefore not associated with innovation, so the idea of innovation modelling emerges into play, and it manages to initiate a reliable netlist of logic gates which have been connected to advanced technologies, and technologically affiliated gates would then actually contribute to ideal asset </w:t>
      </w:r>
      <w:r w:rsidR="00E71710">
        <w:rPr>
          <w:color w:val="auto"/>
        </w:rPr>
        <w:t>utilization</w:t>
      </w:r>
      <w:r w:rsidR="00E61464">
        <w:rPr>
          <w:color w:val="auto"/>
        </w:rPr>
        <w:t xml:space="preserve"> and very little energy consumption.</w:t>
      </w:r>
    </w:p>
    <w:p w14:paraId="4F98E988" w14:textId="77777777" w:rsidR="006E2B66" w:rsidRDefault="006E2B66" w:rsidP="00CC66BB">
      <w:pPr>
        <w:pStyle w:val="Default"/>
        <w:jc w:val="both"/>
        <w:rPr>
          <w:b/>
          <w:bCs/>
          <w:color w:val="auto"/>
          <w:u w:val="single"/>
        </w:rPr>
      </w:pPr>
    </w:p>
    <w:p w14:paraId="4E6ACB0E" w14:textId="78BEED0C" w:rsidR="001B0C6E" w:rsidRPr="002374E9" w:rsidRDefault="001B0C6E" w:rsidP="00CC66BB">
      <w:pPr>
        <w:pStyle w:val="Default"/>
        <w:jc w:val="both"/>
        <w:rPr>
          <w:b/>
          <w:bCs/>
          <w:color w:val="auto"/>
          <w:u w:val="single"/>
        </w:rPr>
      </w:pPr>
      <w:r w:rsidRPr="002374E9">
        <w:rPr>
          <w:b/>
          <w:bCs/>
          <w:color w:val="auto"/>
          <w:u w:val="single"/>
        </w:rPr>
        <w:t>Answer 6:</w:t>
      </w:r>
    </w:p>
    <w:p w14:paraId="6F5E9ABE" w14:textId="57AA9CF8" w:rsidR="000D5817" w:rsidRPr="002374E9" w:rsidRDefault="001671D2" w:rsidP="00CC66BB">
      <w:pPr>
        <w:pStyle w:val="Default"/>
        <w:jc w:val="both"/>
      </w:pPr>
      <w:r>
        <w:t xml:space="preserve">The input fluctuation and the timing remain the only two characteristics which all devices have in similarity. Currently, these are two types of technologies that </w:t>
      </w:r>
      <w:proofErr w:type="gramStart"/>
      <w:r>
        <w:t>are widely used</w:t>
      </w:r>
      <w:proofErr w:type="gramEnd"/>
      <w:r>
        <w:t xml:space="preserve">: synchronous and asynchronous technologies. The asynchronous technology already possesses a basic concept or foundation, which is because the messages are </w:t>
      </w:r>
      <w:r w:rsidR="00E71710">
        <w:t>binary,</w:t>
      </w:r>
      <w:r>
        <w:t xml:space="preserve"> but timing </w:t>
      </w:r>
      <w:proofErr w:type="gramStart"/>
      <w:r>
        <w:t>is not partitioned</w:t>
      </w:r>
      <w:proofErr w:type="gramEnd"/>
      <w:r>
        <w:t xml:space="preserve">. Once it </w:t>
      </w:r>
      <w:proofErr w:type="gramStart"/>
      <w:r>
        <w:t>is believed</w:t>
      </w:r>
      <w:proofErr w:type="gramEnd"/>
      <w:r>
        <w:t xml:space="preserve"> if duration is not segmented, there are a number of benefits. One of the most important is the lack of clock skew, </w:t>
      </w:r>
      <w:r w:rsidR="00E71710">
        <w:t>which</w:t>
      </w:r>
      <w:r>
        <w:t xml:space="preserve"> is really the discrepancy in the arrival rate of the clock pulse to distinct portions of the computer.</w:t>
      </w:r>
      <w:r w:rsidR="000D5817" w:rsidRPr="002374E9">
        <w:t xml:space="preserve"> </w:t>
      </w:r>
      <w:proofErr w:type="gramStart"/>
      <w:r w:rsidR="00306CE7">
        <w:t>There'll</w:t>
      </w:r>
      <w:proofErr w:type="gramEnd"/>
      <w:r w:rsidR="00306CE7">
        <w:t xml:space="preserve"> be no switching of the timer due to lack of clock skew, which would decrease the charge - discharge stages associated in the capacitance, resulting in reduced power usage. Furthermore, there are no concerns with worldwide scheduling because </w:t>
      </w:r>
      <w:proofErr w:type="gramStart"/>
      <w:r w:rsidR="00306CE7">
        <w:t>the majority of</w:t>
      </w:r>
      <w:proofErr w:type="gramEnd"/>
      <w:r w:rsidR="00306CE7">
        <w:t xml:space="preserve"> the network may be adjusted to get the greatest clock frequency possible. In an asynchronous environment, there are a </w:t>
      </w:r>
      <w:r w:rsidR="00E71710">
        <w:t>certain difficulty</w:t>
      </w:r>
      <w:r w:rsidR="00306CE7">
        <w:t xml:space="preserve"> as well. When coupled to synchronous systems, one of </w:t>
      </w:r>
      <w:proofErr w:type="gramStart"/>
      <w:r w:rsidR="00306CE7">
        <w:t>several</w:t>
      </w:r>
      <w:proofErr w:type="gramEnd"/>
      <w:r w:rsidR="00306CE7">
        <w:t xml:space="preserve"> key challenges is that the architecture becomes complicated and simplicity is lacking, resulting in various engineering challenges.</w:t>
      </w:r>
    </w:p>
    <w:p w14:paraId="21600725" w14:textId="77777777" w:rsidR="006E2B66" w:rsidRDefault="006E2B66" w:rsidP="00CC66BB">
      <w:pPr>
        <w:pStyle w:val="Default"/>
        <w:jc w:val="both"/>
        <w:rPr>
          <w:b/>
          <w:bCs/>
          <w:u w:val="single"/>
        </w:rPr>
      </w:pPr>
    </w:p>
    <w:p w14:paraId="502C60C8" w14:textId="3843F022" w:rsidR="000D5817" w:rsidRPr="002374E9" w:rsidRDefault="000D5817" w:rsidP="00CC66BB">
      <w:pPr>
        <w:pStyle w:val="Default"/>
        <w:jc w:val="both"/>
        <w:rPr>
          <w:b/>
          <w:bCs/>
          <w:u w:val="single"/>
        </w:rPr>
      </w:pPr>
      <w:r w:rsidRPr="002374E9">
        <w:rPr>
          <w:b/>
          <w:bCs/>
          <w:u w:val="single"/>
        </w:rPr>
        <w:t>Answer 7:</w:t>
      </w:r>
    </w:p>
    <w:p w14:paraId="5E495256" w14:textId="3253D134" w:rsidR="000D5817" w:rsidRPr="002374E9" w:rsidRDefault="001F1223" w:rsidP="00CC66BB">
      <w:pPr>
        <w:pStyle w:val="Default"/>
        <w:jc w:val="both"/>
      </w:pPr>
      <w:r>
        <w:lastRenderedPageBreak/>
        <w:t xml:space="preserve">Because lowering the voltage has a squared effect on active power consumption, dynamic </w:t>
      </w:r>
      <w:proofErr w:type="gramStart"/>
      <w:r>
        <w:t>voltage</w:t>
      </w:r>
      <w:proofErr w:type="gramEnd"/>
      <w:r>
        <w:t xml:space="preserve"> and frequency scaling (DVFS) approaches, as well as allied techniques such as dynamic voltage scaling (DVS) and adaptive voltage and frequency scaling (AVFS), are particularly successful in saving power. DVFS approaches allow you to cut chip power consumption on the fly by scaling down the voltage (and frequency) based on the application's intended performance requirements. DVFS is one of the only strategies that is </w:t>
      </w:r>
      <w:proofErr w:type="gramStart"/>
      <w:r>
        <w:t>very successful</w:t>
      </w:r>
      <w:proofErr w:type="gramEnd"/>
      <w:r>
        <w:t xml:space="preserve"> on both dynamic and static power since it </w:t>
      </w:r>
      <w:r w:rsidR="00E71710">
        <w:t>optimizes</w:t>
      </w:r>
      <w:r>
        <w:t xml:space="preserve"> both frequency and voltage. </w:t>
      </w:r>
    </w:p>
    <w:p w14:paraId="71B98567" w14:textId="753FC50A" w:rsidR="000D5817" w:rsidRPr="002374E9" w:rsidRDefault="000D5817" w:rsidP="00CC66BB">
      <w:pPr>
        <w:pStyle w:val="Default"/>
        <w:jc w:val="both"/>
      </w:pPr>
    </w:p>
    <w:p w14:paraId="2A76FDF4" w14:textId="411AED6E" w:rsidR="000D5817" w:rsidRPr="002374E9" w:rsidRDefault="000D5817" w:rsidP="00CC66BB">
      <w:pPr>
        <w:pStyle w:val="Default"/>
        <w:jc w:val="both"/>
        <w:rPr>
          <w:b/>
          <w:bCs/>
          <w:u w:val="single"/>
        </w:rPr>
      </w:pPr>
      <w:r w:rsidRPr="002374E9">
        <w:rPr>
          <w:b/>
          <w:bCs/>
          <w:u w:val="single"/>
        </w:rPr>
        <w:t>Answer 8:</w:t>
      </w:r>
    </w:p>
    <w:p w14:paraId="76A15165" w14:textId="18C2C06B" w:rsidR="00ED61F1" w:rsidRPr="002374E9" w:rsidRDefault="00B93E9C" w:rsidP="00CC66BB">
      <w:pPr>
        <w:pStyle w:val="Default"/>
        <w:jc w:val="both"/>
        <w:rPr>
          <w:color w:val="auto"/>
        </w:rPr>
      </w:pPr>
      <w:r>
        <w:t xml:space="preserve">Storage is a crucial component of the computational infrastructure since it is </w:t>
      </w:r>
      <w:proofErr w:type="gramStart"/>
      <w:r>
        <w:t>responsible for</w:t>
      </w:r>
      <w:proofErr w:type="gramEnd"/>
      <w:r>
        <w:t xml:space="preserve"> keeping all files, databases, and other kinds of information. Now, based on the nature of the information, it might be RAM or ROM, and it comes having a linked or appropriate destiny. </w:t>
      </w:r>
      <w:proofErr w:type="gramStart"/>
      <w:r>
        <w:t>Some</w:t>
      </w:r>
      <w:proofErr w:type="gramEnd"/>
      <w:r>
        <w:t xml:space="preserve"> data must be retrieved often, whereas others are not required as often. The material or knowledge which </w:t>
      </w:r>
      <w:proofErr w:type="gramStart"/>
      <w:r>
        <w:t>is needed</w:t>
      </w:r>
      <w:proofErr w:type="gramEnd"/>
      <w:r>
        <w:t xml:space="preserve"> on a periodic and regular basis is kept in such a manner that the least </w:t>
      </w:r>
      <w:r w:rsidR="00E71710">
        <w:t>number</w:t>
      </w:r>
      <w:r>
        <w:t xml:space="preserve"> of processes are necessary to retrieve it, and time and power utilization are </w:t>
      </w:r>
      <w:r w:rsidR="00E71710">
        <w:t>minimized</w:t>
      </w:r>
      <w:r>
        <w:t xml:space="preserve">. </w:t>
      </w:r>
      <w:r w:rsidR="009E6ED1">
        <w:rPr>
          <w:color w:val="auto"/>
        </w:rPr>
        <w:t xml:space="preserve">Storage, such as CMOS and SRAM, now plays a </w:t>
      </w:r>
      <w:proofErr w:type="gramStart"/>
      <w:r w:rsidR="009E6ED1">
        <w:rPr>
          <w:color w:val="auto"/>
        </w:rPr>
        <w:t>significant influence</w:t>
      </w:r>
      <w:proofErr w:type="gramEnd"/>
      <w:r w:rsidR="009E6ED1">
        <w:rPr>
          <w:color w:val="auto"/>
        </w:rPr>
        <w:t xml:space="preserve"> in energy usage. Energy utilization is the most </w:t>
      </w:r>
      <w:proofErr w:type="gramStart"/>
      <w:r w:rsidR="009E6ED1">
        <w:rPr>
          <w:color w:val="auto"/>
        </w:rPr>
        <w:t>important factor</w:t>
      </w:r>
      <w:proofErr w:type="gramEnd"/>
      <w:r w:rsidR="009E6ED1">
        <w:rPr>
          <w:color w:val="auto"/>
        </w:rPr>
        <w:t xml:space="preserve"> in active energy dispersion. In this instance, structured bit lines and word bit lines are employed. Bit lines </w:t>
      </w:r>
      <w:proofErr w:type="gramStart"/>
      <w:r w:rsidR="009E6ED1">
        <w:rPr>
          <w:color w:val="auto"/>
        </w:rPr>
        <w:t>are subdivided</w:t>
      </w:r>
      <w:proofErr w:type="gramEnd"/>
      <w:r w:rsidR="009E6ED1">
        <w:rPr>
          <w:color w:val="auto"/>
        </w:rPr>
        <w:t>, therefore there are additional sub</w:t>
      </w:r>
      <w:r w:rsidR="00654BFD">
        <w:rPr>
          <w:color w:val="auto"/>
        </w:rPr>
        <w:t>-</w:t>
      </w:r>
      <w:r w:rsidR="009E6ED1">
        <w:rPr>
          <w:color w:val="auto"/>
        </w:rPr>
        <w:t xml:space="preserve">bit lines. Layered stages </w:t>
      </w:r>
      <w:proofErr w:type="gramStart"/>
      <w:r w:rsidR="009E6ED1">
        <w:rPr>
          <w:color w:val="auto"/>
        </w:rPr>
        <w:t>are indeed expanded</w:t>
      </w:r>
      <w:proofErr w:type="gramEnd"/>
      <w:r w:rsidR="009E6ED1">
        <w:rPr>
          <w:color w:val="auto"/>
        </w:rPr>
        <w:t xml:space="preserve">, and bit line capacitance is lowered in a hybrid new layered arrangement, resulting in lower energy usage. </w:t>
      </w:r>
    </w:p>
    <w:p w14:paraId="79D13FD0" w14:textId="77777777" w:rsidR="006E2B66" w:rsidRDefault="006E2B66" w:rsidP="00CC66BB">
      <w:pPr>
        <w:pStyle w:val="Default"/>
        <w:jc w:val="both"/>
        <w:rPr>
          <w:b/>
          <w:bCs/>
          <w:color w:val="auto"/>
          <w:u w:val="single"/>
        </w:rPr>
      </w:pPr>
    </w:p>
    <w:p w14:paraId="4F2B0774" w14:textId="7BFED228" w:rsidR="00ED61F1" w:rsidRPr="002374E9" w:rsidRDefault="00ED61F1" w:rsidP="00CC66BB">
      <w:pPr>
        <w:pStyle w:val="Default"/>
        <w:jc w:val="both"/>
        <w:rPr>
          <w:b/>
          <w:bCs/>
          <w:color w:val="auto"/>
          <w:u w:val="single"/>
        </w:rPr>
      </w:pPr>
      <w:r w:rsidRPr="002374E9">
        <w:rPr>
          <w:b/>
          <w:bCs/>
          <w:color w:val="auto"/>
          <w:u w:val="single"/>
        </w:rPr>
        <w:t>Answer 9:</w:t>
      </w:r>
    </w:p>
    <w:p w14:paraId="6A39D61D" w14:textId="376190AD" w:rsidR="002374E9" w:rsidRPr="002374E9" w:rsidRDefault="00654BFD" w:rsidP="009E6ED1">
      <w:pPr>
        <w:pStyle w:val="Default"/>
        <w:jc w:val="both"/>
      </w:pPr>
      <w:r>
        <w:t xml:space="preserve">Pipelining does not lower power consumption on its own. By placing registers across combinational logic, pipelining </w:t>
      </w:r>
      <w:r w:rsidR="00E71710">
        <w:t>minimizes</w:t>
      </w:r>
      <w:r>
        <w:t xml:space="preserve"> crucial route latency. The propagation of glitches between register borders may </w:t>
      </w:r>
      <w:proofErr w:type="gramStart"/>
      <w:r>
        <w:t>be stopped</w:t>
      </w:r>
      <w:proofErr w:type="gramEnd"/>
      <w:r>
        <w:t>, although logic function is unaffected. The high frequency of the clock signal to registers helps to the dynamic energy. Due to significant branch misprediction costs and other dangers, pipelining limits the number of instructions per clock cycle (IPC) and hence affects power consumption. Pipelining time slack can be employed for voltage scaling and gate reduction, resulting in considerable efficiency gains.</w:t>
      </w:r>
    </w:p>
    <w:p w14:paraId="2B623B92" w14:textId="77777777" w:rsidR="006E2B66" w:rsidRDefault="006E2B66" w:rsidP="00CC66BB">
      <w:pPr>
        <w:pStyle w:val="Default"/>
        <w:jc w:val="both"/>
        <w:rPr>
          <w:b/>
          <w:bCs/>
          <w:u w:val="single"/>
        </w:rPr>
      </w:pPr>
    </w:p>
    <w:p w14:paraId="47D7F3F8" w14:textId="6B8A155B" w:rsidR="002374E9" w:rsidRPr="002374E9" w:rsidRDefault="002374E9" w:rsidP="00CC66BB">
      <w:pPr>
        <w:pStyle w:val="Default"/>
        <w:jc w:val="both"/>
        <w:rPr>
          <w:u w:val="single"/>
        </w:rPr>
      </w:pPr>
      <w:r w:rsidRPr="002374E9">
        <w:rPr>
          <w:b/>
          <w:bCs/>
          <w:u w:val="single"/>
        </w:rPr>
        <w:t xml:space="preserve">Answer-10: </w:t>
      </w:r>
    </w:p>
    <w:p w14:paraId="1DCC87B8" w14:textId="2B49E455" w:rsidR="006E2B66" w:rsidRDefault="00420CB4" w:rsidP="00CC66BB">
      <w:pPr>
        <w:pStyle w:val="Default"/>
        <w:jc w:val="both"/>
      </w:pPr>
      <w:r>
        <w:t xml:space="preserve">General-purpose </w:t>
      </w:r>
      <w:r w:rsidR="00E71710">
        <w:t>CPUs</w:t>
      </w:r>
      <w:r>
        <w:t xml:space="preserve"> must consider </w:t>
      </w:r>
      <w:proofErr w:type="gramStart"/>
      <w:r>
        <w:t>all of</w:t>
      </w:r>
      <w:proofErr w:type="gramEnd"/>
      <w:r>
        <w:t xml:space="preserve"> the conceivable circumstances. It can range in size between a little work to a huge job, and each job has its unique degree of sophistication, necessitating a considerable amount of computational power if different situations are to </w:t>
      </w:r>
      <w:proofErr w:type="gramStart"/>
      <w:r>
        <w:t>be accommodated</w:t>
      </w:r>
      <w:proofErr w:type="gramEnd"/>
      <w:r>
        <w:t xml:space="preserve">. Furthermore, certain jobs </w:t>
      </w:r>
      <w:proofErr w:type="gramStart"/>
      <w:r>
        <w:t>have to</w:t>
      </w:r>
      <w:proofErr w:type="gramEnd"/>
      <w:r>
        <w:t xml:space="preserve"> get a specific component for functioning, where a general-purpose chip lacks, making them less than suitable for specific activities, aside from using more energy. </w:t>
      </w:r>
      <w:r w:rsidR="004F7B8B">
        <w:t xml:space="preserve">Whenever we observe </w:t>
      </w:r>
      <w:r w:rsidR="00E71710">
        <w:t>customized</w:t>
      </w:r>
      <w:r w:rsidR="004F7B8B">
        <w:t xml:space="preserve"> processors, we know that these </w:t>
      </w:r>
      <w:proofErr w:type="gramStart"/>
      <w:r w:rsidR="004F7B8B">
        <w:t>are intended</w:t>
      </w:r>
      <w:proofErr w:type="gramEnd"/>
      <w:r w:rsidR="004F7B8B">
        <w:t xml:space="preserve"> to execute a certain activity and because they are developed particularly for just that function. Processors will have computational capacity to complete that work with no additional power or storage needs. As a result, they are </w:t>
      </w:r>
      <w:proofErr w:type="gramStart"/>
      <w:r w:rsidR="004F7B8B">
        <w:t>substantially more</w:t>
      </w:r>
      <w:proofErr w:type="gramEnd"/>
      <w:r w:rsidR="004F7B8B">
        <w:t xml:space="preserve"> effective of energy </w:t>
      </w:r>
      <w:r w:rsidR="00E71710">
        <w:t>utilization</w:t>
      </w:r>
      <w:r w:rsidR="004F7B8B">
        <w:t xml:space="preserve">. </w:t>
      </w:r>
      <w:r w:rsidR="002374E9" w:rsidRPr="002374E9">
        <w:t xml:space="preserve"> </w:t>
      </w:r>
    </w:p>
    <w:p w14:paraId="0FAB0301" w14:textId="2448F42F" w:rsidR="002374E9" w:rsidRPr="006E2B66" w:rsidRDefault="002374E9" w:rsidP="00CC66BB">
      <w:pPr>
        <w:pStyle w:val="Default"/>
        <w:jc w:val="both"/>
      </w:pPr>
      <w:r w:rsidRPr="002374E9">
        <w:rPr>
          <w:b/>
          <w:bCs/>
          <w:u w:val="single"/>
        </w:rPr>
        <w:t xml:space="preserve">Answer-11: </w:t>
      </w:r>
    </w:p>
    <w:p w14:paraId="49388963" w14:textId="60FCA0F8" w:rsidR="002374E9" w:rsidRPr="002374E9" w:rsidRDefault="009E250B" w:rsidP="00CC66BB">
      <w:pPr>
        <w:pStyle w:val="Default"/>
        <w:jc w:val="both"/>
        <w:rPr>
          <w:color w:val="auto"/>
        </w:rPr>
      </w:pPr>
      <w:r>
        <w:t xml:space="preserve">Each platform has a specific objective, and in addition to reach that objective, each platform does have </w:t>
      </w:r>
      <w:proofErr w:type="gramStart"/>
      <w:r>
        <w:t>a number of</w:t>
      </w:r>
      <w:proofErr w:type="gramEnd"/>
      <w:r>
        <w:t xml:space="preserve"> elements, each of which is allocated a number of objectives, the type of which varies. To achieve such objectives, each component has its own set of criteria. Certain parts have </w:t>
      </w:r>
      <w:r>
        <w:lastRenderedPageBreak/>
        <w:t xml:space="preserve">vital tasks to accomplish and require significant voltage and frequency, whilst others are less essential and spend </w:t>
      </w:r>
      <w:proofErr w:type="gramStart"/>
      <w:r>
        <w:t>the majority of</w:t>
      </w:r>
      <w:proofErr w:type="gramEnd"/>
      <w:r>
        <w:t xml:space="preserve"> their time inactive throughout processes. </w:t>
      </w:r>
      <w:r>
        <w:rPr>
          <w:color w:val="auto"/>
        </w:rPr>
        <w:t xml:space="preserve">Clock gating </w:t>
      </w:r>
      <w:proofErr w:type="gramStart"/>
      <w:r>
        <w:rPr>
          <w:color w:val="auto"/>
        </w:rPr>
        <w:t>considerably eliminates</w:t>
      </w:r>
      <w:proofErr w:type="gramEnd"/>
      <w:r>
        <w:rPr>
          <w:color w:val="auto"/>
        </w:rPr>
        <w:t xml:space="preserve"> dynamic energy usage by feeding framework components that demand high energy and switching potential with a control signal all of the moment, since components which do not consume energy all of the time just aren't provided a clock pulse, and therefore clock gating significantly lowers vibrant energy </w:t>
      </w:r>
      <w:r w:rsidR="00E71710">
        <w:rPr>
          <w:color w:val="auto"/>
        </w:rPr>
        <w:t>utilization</w:t>
      </w:r>
      <w:r>
        <w:rPr>
          <w:color w:val="auto"/>
        </w:rPr>
        <w:t>. Considering the constraints and the location of the clock output in the circuit, the clock might be local or global.</w:t>
      </w:r>
    </w:p>
    <w:p w14:paraId="37798109" w14:textId="77777777" w:rsidR="006E2B66" w:rsidRDefault="006E2B66" w:rsidP="00CC66BB">
      <w:pPr>
        <w:pStyle w:val="Default"/>
        <w:jc w:val="both"/>
        <w:rPr>
          <w:b/>
          <w:bCs/>
          <w:color w:val="auto"/>
          <w:u w:val="single"/>
        </w:rPr>
      </w:pPr>
    </w:p>
    <w:p w14:paraId="18FB890A" w14:textId="72941F16" w:rsidR="002374E9" w:rsidRPr="002374E9" w:rsidRDefault="002374E9" w:rsidP="00CC66BB">
      <w:pPr>
        <w:pStyle w:val="Default"/>
        <w:jc w:val="both"/>
        <w:rPr>
          <w:color w:val="auto"/>
          <w:u w:val="single"/>
        </w:rPr>
      </w:pPr>
      <w:r w:rsidRPr="002374E9">
        <w:rPr>
          <w:b/>
          <w:bCs/>
          <w:color w:val="auto"/>
          <w:u w:val="single"/>
        </w:rPr>
        <w:t xml:space="preserve">Answer-12: </w:t>
      </w:r>
    </w:p>
    <w:p w14:paraId="04C4F198" w14:textId="17429BE9" w:rsidR="002374E9" w:rsidRPr="002374E9" w:rsidRDefault="00A9717B" w:rsidP="00CC66BB">
      <w:pPr>
        <w:pStyle w:val="Default"/>
        <w:jc w:val="both"/>
        <w:rPr>
          <w:color w:val="auto"/>
        </w:rPr>
      </w:pPr>
      <w:r>
        <w:rPr>
          <w:color w:val="auto"/>
        </w:rPr>
        <w:t xml:space="preserve">Software </w:t>
      </w:r>
      <w:proofErr w:type="gramStart"/>
      <w:r>
        <w:rPr>
          <w:color w:val="auto"/>
        </w:rPr>
        <w:t>is required</w:t>
      </w:r>
      <w:proofErr w:type="gramEnd"/>
      <w:r>
        <w:rPr>
          <w:color w:val="auto"/>
        </w:rPr>
        <w:t xml:space="preserve"> to fulfill a specific purpose, and it follows a specific approach to attain that aim. Operating strategy refers to the logic or operating methods which underpins all program. Now, this operating technique is dependent on any technique that </w:t>
      </w:r>
      <w:proofErr w:type="gramStart"/>
      <w:r>
        <w:rPr>
          <w:color w:val="auto"/>
        </w:rPr>
        <w:t>is invented</w:t>
      </w:r>
      <w:proofErr w:type="gramEnd"/>
      <w:r>
        <w:rPr>
          <w:color w:val="auto"/>
        </w:rPr>
        <w:t xml:space="preserve"> to do the desired job, and each approach is implemented in a programming language of one's choice. Occasionally, there is </w:t>
      </w:r>
      <w:proofErr w:type="gramStart"/>
      <w:r>
        <w:rPr>
          <w:color w:val="auto"/>
        </w:rPr>
        <w:t>definitely an</w:t>
      </w:r>
      <w:proofErr w:type="gramEnd"/>
      <w:r>
        <w:rPr>
          <w:color w:val="auto"/>
        </w:rPr>
        <w:t xml:space="preserve"> opportunity for improvement. The end user's necessities may transform over period, making current application economically unviable and unreasonably priced. The execution duration or operating period, as well as the storage needed, are two criteria which may </w:t>
      </w:r>
      <w:proofErr w:type="gramStart"/>
      <w:r>
        <w:rPr>
          <w:color w:val="auto"/>
        </w:rPr>
        <w:t>be upgraded</w:t>
      </w:r>
      <w:proofErr w:type="gramEnd"/>
      <w:r>
        <w:rPr>
          <w:color w:val="auto"/>
        </w:rPr>
        <w:t xml:space="preserve"> at some moment. It is necessary to check from time to time if the program is performing flawlessly, in the sense that not only is it satisfying the needs of the customer, but it is also ensuring best utilization of assets and therefore not destroying them. Because customer needs might alter at any moment, it is necessary to modify technique functioning and source code on a regular basis to ensure that the software's effectiveness and efficiency </w:t>
      </w:r>
      <w:proofErr w:type="gramStart"/>
      <w:r>
        <w:rPr>
          <w:color w:val="auto"/>
        </w:rPr>
        <w:t xml:space="preserve">are not </w:t>
      </w:r>
      <w:r w:rsidR="00ED4CBD">
        <w:rPr>
          <w:color w:val="auto"/>
        </w:rPr>
        <w:t>jeopardized</w:t>
      </w:r>
      <w:proofErr w:type="gramEnd"/>
      <w:r>
        <w:rPr>
          <w:color w:val="auto"/>
        </w:rPr>
        <w:t>.</w:t>
      </w:r>
    </w:p>
    <w:p w14:paraId="10B0305A" w14:textId="77777777" w:rsidR="006E2B66" w:rsidRDefault="006E2B66" w:rsidP="00CC66BB">
      <w:pPr>
        <w:pStyle w:val="Default"/>
        <w:jc w:val="both"/>
        <w:rPr>
          <w:b/>
          <w:bCs/>
          <w:color w:val="auto"/>
          <w:u w:val="single"/>
        </w:rPr>
      </w:pPr>
    </w:p>
    <w:p w14:paraId="12750719" w14:textId="4A7F4CC0" w:rsidR="002374E9" w:rsidRPr="002374E9" w:rsidRDefault="002374E9" w:rsidP="00CC66BB">
      <w:pPr>
        <w:pStyle w:val="Default"/>
        <w:jc w:val="both"/>
        <w:rPr>
          <w:color w:val="auto"/>
          <w:u w:val="single"/>
        </w:rPr>
      </w:pPr>
      <w:r w:rsidRPr="002374E9">
        <w:rPr>
          <w:b/>
          <w:bCs/>
          <w:color w:val="auto"/>
          <w:u w:val="single"/>
        </w:rPr>
        <w:t xml:space="preserve">Answer-13: </w:t>
      </w:r>
    </w:p>
    <w:p w14:paraId="2E9E0A5F" w14:textId="2554DFB7" w:rsidR="002374E9" w:rsidRPr="002374E9" w:rsidRDefault="00ED4CBD" w:rsidP="00CC66BB">
      <w:pPr>
        <w:pStyle w:val="Default"/>
        <w:jc w:val="both"/>
        <w:rPr>
          <w:color w:val="auto"/>
        </w:rPr>
      </w:pPr>
      <w:r>
        <w:rPr>
          <w:color w:val="auto"/>
        </w:rPr>
        <w:t xml:space="preserve">The clip explains current reduced energy consumption solutions and how they may </w:t>
      </w:r>
      <w:proofErr w:type="gramStart"/>
      <w:r>
        <w:rPr>
          <w:color w:val="auto"/>
        </w:rPr>
        <w:t>be used</w:t>
      </w:r>
      <w:proofErr w:type="gramEnd"/>
      <w:r>
        <w:rPr>
          <w:color w:val="auto"/>
        </w:rPr>
        <w:t xml:space="preserve"> in integrated devices. In the clip, the mentioned crucial concepts </w:t>
      </w:r>
      <w:proofErr w:type="gramStart"/>
      <w:r>
        <w:rPr>
          <w:color w:val="auto"/>
        </w:rPr>
        <w:t>are explained</w:t>
      </w:r>
      <w:proofErr w:type="gramEnd"/>
      <w:r>
        <w:rPr>
          <w:color w:val="auto"/>
        </w:rPr>
        <w:t>:</w:t>
      </w:r>
    </w:p>
    <w:p w14:paraId="3A4EA3AF" w14:textId="77777777" w:rsidR="00ED4CBD" w:rsidRDefault="00ED4CBD" w:rsidP="00A9717B">
      <w:pPr>
        <w:pStyle w:val="Default"/>
        <w:numPr>
          <w:ilvl w:val="0"/>
          <w:numId w:val="1"/>
        </w:numPr>
        <w:ind w:left="360"/>
        <w:jc w:val="both"/>
        <w:rPr>
          <w:color w:val="auto"/>
        </w:rPr>
      </w:pPr>
      <w:r>
        <w:rPr>
          <w:color w:val="auto"/>
        </w:rPr>
        <w:t xml:space="preserve">Low-power technologies already in use </w:t>
      </w:r>
    </w:p>
    <w:p w14:paraId="35869517" w14:textId="77777777" w:rsidR="00ED4CBD" w:rsidRDefault="00ED4CBD" w:rsidP="00A9717B">
      <w:pPr>
        <w:pStyle w:val="Default"/>
        <w:numPr>
          <w:ilvl w:val="0"/>
          <w:numId w:val="1"/>
        </w:numPr>
        <w:ind w:left="360"/>
        <w:jc w:val="both"/>
        <w:rPr>
          <w:color w:val="auto"/>
        </w:rPr>
      </w:pPr>
      <w:r>
        <w:rPr>
          <w:color w:val="auto"/>
        </w:rPr>
        <w:t xml:space="preserve">Embedded technologies have evolved throughout time. </w:t>
      </w:r>
    </w:p>
    <w:p w14:paraId="67057F14" w14:textId="77777777" w:rsidR="00ED4CBD" w:rsidRDefault="00ED4CBD" w:rsidP="00A9717B">
      <w:pPr>
        <w:pStyle w:val="Default"/>
        <w:numPr>
          <w:ilvl w:val="0"/>
          <w:numId w:val="1"/>
        </w:numPr>
        <w:ind w:left="360"/>
        <w:jc w:val="both"/>
        <w:rPr>
          <w:color w:val="auto"/>
        </w:rPr>
      </w:pPr>
      <w:r>
        <w:rPr>
          <w:color w:val="auto"/>
        </w:rPr>
        <w:t xml:space="preserve">Connecting embedded systems and the Internet of Things </w:t>
      </w:r>
    </w:p>
    <w:p w14:paraId="7FC88AB3" w14:textId="77777777" w:rsidR="00ED4CBD" w:rsidRDefault="00ED4CBD" w:rsidP="00A9717B">
      <w:pPr>
        <w:pStyle w:val="Default"/>
        <w:numPr>
          <w:ilvl w:val="0"/>
          <w:numId w:val="1"/>
        </w:numPr>
        <w:ind w:left="360"/>
        <w:jc w:val="both"/>
        <w:rPr>
          <w:color w:val="auto"/>
        </w:rPr>
      </w:pPr>
      <w:r>
        <w:rPr>
          <w:color w:val="auto"/>
        </w:rPr>
        <w:t xml:space="preserve">How could low-power technologies </w:t>
      </w:r>
      <w:proofErr w:type="gramStart"/>
      <w:r>
        <w:rPr>
          <w:color w:val="auto"/>
        </w:rPr>
        <w:t>be combined</w:t>
      </w:r>
      <w:proofErr w:type="gramEnd"/>
      <w:r>
        <w:rPr>
          <w:color w:val="auto"/>
        </w:rPr>
        <w:t xml:space="preserve"> with embedded platforms and Internet of Things innovations? </w:t>
      </w:r>
    </w:p>
    <w:p w14:paraId="10664F9A" w14:textId="36E2D076" w:rsidR="002374E9" w:rsidRPr="002374E9" w:rsidRDefault="00ED4CBD" w:rsidP="00A9717B">
      <w:pPr>
        <w:pStyle w:val="Default"/>
        <w:numPr>
          <w:ilvl w:val="0"/>
          <w:numId w:val="1"/>
        </w:numPr>
        <w:ind w:left="360"/>
        <w:jc w:val="both"/>
        <w:rPr>
          <w:color w:val="auto"/>
        </w:rPr>
      </w:pPr>
      <w:r>
        <w:rPr>
          <w:color w:val="auto"/>
        </w:rPr>
        <w:t xml:space="preserve">Artificial intelligence (AI) idea and emerging embedded devices built on AI idea </w:t>
      </w:r>
      <w:r w:rsidR="002374E9" w:rsidRPr="002374E9">
        <w:rPr>
          <w:color w:val="auto"/>
        </w:rPr>
        <w:t xml:space="preserve"> </w:t>
      </w:r>
    </w:p>
    <w:p w14:paraId="40087181" w14:textId="77777777" w:rsidR="002374E9" w:rsidRPr="002374E9" w:rsidRDefault="002374E9" w:rsidP="00CC66BB">
      <w:pPr>
        <w:pStyle w:val="Default"/>
        <w:jc w:val="both"/>
        <w:rPr>
          <w:color w:val="auto"/>
        </w:rPr>
      </w:pPr>
    </w:p>
    <w:p w14:paraId="5C86092F" w14:textId="2E9848F9" w:rsidR="00ED61F1" w:rsidRPr="002374E9" w:rsidRDefault="006E2B66" w:rsidP="00CC66BB">
      <w:pPr>
        <w:pStyle w:val="Default"/>
        <w:jc w:val="both"/>
      </w:pPr>
      <w:r>
        <w:rPr>
          <w:color w:val="auto"/>
        </w:rPr>
        <w:t xml:space="preserve">The emphasis is on technology advancements and how objects may look in the coming years, as well as how quickly transformation is occurring in the disciplines of embedded platforms with the notion of AI, and how low power architectures are a requirement of </w:t>
      </w:r>
      <w:proofErr w:type="gramStart"/>
      <w:r>
        <w:rPr>
          <w:color w:val="auto"/>
        </w:rPr>
        <w:t>all of</w:t>
      </w:r>
      <w:proofErr w:type="gramEnd"/>
      <w:r>
        <w:rPr>
          <w:color w:val="auto"/>
        </w:rPr>
        <w:t xml:space="preserve"> this innovation, as well as how upgrading current low power architectures in the perspective of embedded intelligence is necessary.</w:t>
      </w:r>
    </w:p>
    <w:sectPr w:rsidR="00ED61F1" w:rsidRPr="002374E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6B8D4" w14:textId="77777777" w:rsidR="005C50B9" w:rsidRDefault="005C50B9" w:rsidP="00E475D9">
      <w:pPr>
        <w:spacing w:after="0" w:line="240" w:lineRule="auto"/>
      </w:pPr>
      <w:r>
        <w:separator/>
      </w:r>
    </w:p>
  </w:endnote>
  <w:endnote w:type="continuationSeparator" w:id="0">
    <w:p w14:paraId="1B317D18" w14:textId="77777777" w:rsidR="005C50B9" w:rsidRDefault="005C50B9" w:rsidP="00E47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BA93B" w14:textId="77777777" w:rsidR="005C50B9" w:rsidRDefault="005C50B9" w:rsidP="00E475D9">
      <w:pPr>
        <w:spacing w:after="0" w:line="240" w:lineRule="auto"/>
      </w:pPr>
      <w:r>
        <w:separator/>
      </w:r>
    </w:p>
  </w:footnote>
  <w:footnote w:type="continuationSeparator" w:id="0">
    <w:p w14:paraId="5D9C0BB2" w14:textId="77777777" w:rsidR="005C50B9" w:rsidRDefault="005C50B9" w:rsidP="00E475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6DA5" w14:textId="2931E5DB" w:rsidR="00E475D9" w:rsidRDefault="00E475D9">
    <w:pPr>
      <w:pStyle w:val="Header"/>
      <w:rPr>
        <w:b/>
        <w:bCs/>
      </w:rPr>
    </w:pPr>
    <w:r>
      <w:rPr>
        <w:b/>
        <w:bCs/>
      </w:rPr>
      <w:t>Course: EEL-6795</w:t>
    </w:r>
  </w:p>
  <w:p w14:paraId="7A4BCDEF" w14:textId="27843FF3" w:rsidR="00E475D9" w:rsidRPr="00E475D9" w:rsidRDefault="00E475D9">
    <w:pPr>
      <w:pStyle w:val="Header"/>
      <w:rPr>
        <w:b/>
        <w:bCs/>
      </w:rPr>
    </w:pPr>
    <w:r>
      <w:rPr>
        <w:b/>
        <w:bCs/>
      </w:rPr>
      <w:t xml:space="preserve">Name: </w:t>
    </w:r>
    <w:r>
      <w:rPr>
        <w:b/>
        <w:bCs/>
      </w:rPr>
      <w:tab/>
    </w:r>
    <w:r>
      <w:rPr>
        <w:b/>
        <w:bCs/>
      </w:rPr>
      <w:tab/>
      <w:t xml:space="preserve">Dat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90EE8"/>
    <w:multiLevelType w:val="hybridMultilevel"/>
    <w:tmpl w:val="36BA0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4796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MDIxNTY1NzI3NTRQ0lEKTi0uzszPAykwqQUA3rgr3SwAAAA="/>
  </w:docVars>
  <w:rsids>
    <w:rsidRoot w:val="00C83915"/>
    <w:rsid w:val="000377FA"/>
    <w:rsid w:val="0004210A"/>
    <w:rsid w:val="000443A6"/>
    <w:rsid w:val="00093A3D"/>
    <w:rsid w:val="000B0C52"/>
    <w:rsid w:val="000D5817"/>
    <w:rsid w:val="001671D2"/>
    <w:rsid w:val="001B0C6E"/>
    <w:rsid w:val="001D483A"/>
    <w:rsid w:val="001F1223"/>
    <w:rsid w:val="002374E9"/>
    <w:rsid w:val="00306CE7"/>
    <w:rsid w:val="00400C1B"/>
    <w:rsid w:val="00420CB4"/>
    <w:rsid w:val="004959AA"/>
    <w:rsid w:val="004E49C4"/>
    <w:rsid w:val="004F7B8B"/>
    <w:rsid w:val="005C50B9"/>
    <w:rsid w:val="00654BFD"/>
    <w:rsid w:val="006B5976"/>
    <w:rsid w:val="006E2B66"/>
    <w:rsid w:val="00722C71"/>
    <w:rsid w:val="00772C22"/>
    <w:rsid w:val="007A3754"/>
    <w:rsid w:val="009D46FE"/>
    <w:rsid w:val="009E250B"/>
    <w:rsid w:val="009E6ED1"/>
    <w:rsid w:val="00A554A1"/>
    <w:rsid w:val="00A63669"/>
    <w:rsid w:val="00A9717B"/>
    <w:rsid w:val="00B93E9C"/>
    <w:rsid w:val="00C0772A"/>
    <w:rsid w:val="00C30C98"/>
    <w:rsid w:val="00C83915"/>
    <w:rsid w:val="00CA3903"/>
    <w:rsid w:val="00CC66BB"/>
    <w:rsid w:val="00D30C8F"/>
    <w:rsid w:val="00D67F6B"/>
    <w:rsid w:val="00D81BA8"/>
    <w:rsid w:val="00E04454"/>
    <w:rsid w:val="00E475D9"/>
    <w:rsid w:val="00E61464"/>
    <w:rsid w:val="00E71710"/>
    <w:rsid w:val="00E74E58"/>
    <w:rsid w:val="00ED4CBD"/>
    <w:rsid w:val="00ED61F1"/>
    <w:rsid w:val="00EF46A3"/>
    <w:rsid w:val="00F46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74DE9"/>
  <w15:chartTrackingRefBased/>
  <w15:docId w15:val="{7E690546-A886-4ABE-99A5-E4E309951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67F6B"/>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E475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5D9"/>
  </w:style>
  <w:style w:type="paragraph" w:styleId="Footer">
    <w:name w:val="footer"/>
    <w:basedOn w:val="Normal"/>
    <w:link w:val="FooterChar"/>
    <w:uiPriority w:val="99"/>
    <w:unhideWhenUsed/>
    <w:rsid w:val="00E475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5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E0D677-40E5-4F31-A592-201E762C6F6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73</TotalTime>
  <Pages>4</Pages>
  <Words>1921</Words>
  <Characters>1095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hmad Bilal</dc:creator>
  <cp:keywords/>
  <dc:description/>
  <cp:lastModifiedBy>Ahmad Bilal</cp:lastModifiedBy>
  <cp:revision>25</cp:revision>
  <dcterms:created xsi:type="dcterms:W3CDTF">2022-06-17T01:20:00Z</dcterms:created>
  <dcterms:modified xsi:type="dcterms:W3CDTF">2022-06-17T14:52:00Z</dcterms:modified>
</cp:coreProperties>
</file>